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414A" w:rsidRPr="002F5C86" w:rsidRDefault="008A414A" w:rsidP="008A414A">
      <w:pPr>
        <w:pStyle w:val="BodyText"/>
        <w:rPr>
          <w:b/>
          <w:sz w:val="28"/>
          <w:szCs w:val="28"/>
          <w:u w:val="single"/>
        </w:rPr>
      </w:pPr>
      <w:proofErr w:type="spellStart"/>
      <w:r w:rsidRPr="002F5C86">
        <w:rPr>
          <w:b/>
          <w:sz w:val="28"/>
          <w:szCs w:val="28"/>
          <w:u w:val="single"/>
        </w:rPr>
        <w:t>Đề</w:t>
      </w:r>
      <w:proofErr w:type="spellEnd"/>
      <w:r w:rsidRPr="002F5C86">
        <w:rPr>
          <w:b/>
          <w:sz w:val="28"/>
          <w:szCs w:val="28"/>
          <w:u w:val="single"/>
        </w:rPr>
        <w:t xml:space="preserve"> 1: 16/03/2020</w:t>
      </w:r>
    </w:p>
    <w:p w:rsidR="008A414A" w:rsidRPr="002F5C86" w:rsidRDefault="008A414A">
      <w:pPr>
        <w:pStyle w:val="BodyText"/>
        <w:rPr>
          <w:sz w:val="28"/>
          <w:szCs w:val="28"/>
        </w:rPr>
      </w:pPr>
    </w:p>
    <w:p w:rsidR="00FE1C68" w:rsidRPr="002F5C86" w:rsidRDefault="00836E6A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1.</w:t>
      </w:r>
      <w:proofErr w:type="gramEnd"/>
      <w:r w:rsidRPr="002F5C86">
        <w:rPr>
          <w:sz w:val="28"/>
          <w:szCs w:val="28"/>
        </w:rPr>
        <w:t xml:space="preserve"> Look and write. There is one example.</w:t>
      </w:r>
    </w:p>
    <w:p w:rsidR="00FE1C68" w:rsidRPr="002F5C86" w:rsidRDefault="00836E6A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53"/>
        <w:gridCol w:w="980"/>
        <w:gridCol w:w="4743"/>
      </w:tblGrid>
      <w:tr w:rsidR="00FE1C68" w:rsidRPr="002F5C86"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i/>
                <w:sz w:val="28"/>
                <w:szCs w:val="28"/>
              </w:rPr>
              <w:t>oonn →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n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o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o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n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noProof/>
                <w:sz w:val="28"/>
                <w:szCs w:val="28"/>
              </w:rPr>
              <w:drawing>
                <wp:inline distT="0" distB="0" distL="0" distR="0" wp14:anchorId="0C706694" wp14:editId="4F1BEAF8">
                  <wp:extent cx="1436538" cy="8763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1/u1/media/image4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6538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418"/>
              <w:gridCol w:w="2219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1. oinmgrn</w:t>
                  </w:r>
                  <w:r w:rsidRPr="002F5C86">
                    <w:rPr>
                      <w:sz w:val="28"/>
                      <w:szCs w:val="28"/>
                    </w:rPr>
                    <w:br/>
                    <w:t>→ _ _ _ _ _ _ _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D121690" wp14:editId="39F896C9">
                        <wp:extent cx="1272232" cy="876300"/>
                        <wp:effectExtent l="0" t="0" r="0" b="0"/>
                        <wp:docPr id="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4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72232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57"/>
              <w:gridCol w:w="2470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2. ftoornane</w:t>
                  </w:r>
                  <w:r w:rsidRPr="002F5C86">
                    <w:rPr>
                      <w:sz w:val="28"/>
                      <w:szCs w:val="28"/>
                    </w:rPr>
                    <w:br/>
                    <w:t>→ _ _ _ _ _ _ _ _ _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10BD7C42" wp14:editId="50549E48">
                        <wp:extent cx="1341834" cy="876300"/>
                        <wp:effectExtent l="0" t="0" r="0" b="0"/>
                        <wp:docPr id="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5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41834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</w:tr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908"/>
              <w:gridCol w:w="2729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3. tginh</w:t>
                  </w:r>
                  <w:r w:rsidRPr="002F5C86">
                    <w:rPr>
                      <w:sz w:val="28"/>
                      <w:szCs w:val="28"/>
                    </w:rPr>
                    <w:br/>
                    <w:t>→ _ _ _ _ _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94913BC" wp14:editId="6386FC7F">
                        <wp:extent cx="1596034" cy="876300"/>
                        <wp:effectExtent l="0" t="0" r="0" b="0"/>
                        <wp:docPr id="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5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96034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31"/>
              <w:gridCol w:w="3296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4. veennig</w:t>
                  </w:r>
                  <w:r w:rsidRPr="002F5C86">
                    <w:rPr>
                      <w:sz w:val="28"/>
                      <w:szCs w:val="28"/>
                    </w:rPr>
                    <w:br/>
                    <w:t>→ _ _ _ _ _ _ _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C916EE0" wp14:editId="02575FF2">
                        <wp:extent cx="1955924" cy="876300"/>
                        <wp:effectExtent l="0" t="0" r="0" b="0"/>
                        <wp:docPr id="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5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55924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</w:tr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958"/>
              <w:gridCol w:w="2679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5. yad</w:t>
                  </w:r>
                  <w:r w:rsidRPr="002F5C86">
                    <w:rPr>
                      <w:sz w:val="28"/>
                      <w:szCs w:val="28"/>
                    </w:rPr>
                    <w:br/>
                    <w:t>→ _ _ _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D086ED9" wp14:editId="779173EA">
                        <wp:extent cx="1543794" cy="876300"/>
                        <wp:effectExtent l="0" t="0" r="0" b="0"/>
                        <wp:docPr id="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53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43794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</w:tbl>
    <w:p w:rsidR="00FE1C68" w:rsidRPr="002F5C86" w:rsidRDefault="00FE1C68">
      <w:pPr>
        <w:pStyle w:val="Compact"/>
        <w:rPr>
          <w:sz w:val="28"/>
          <w:szCs w:val="28"/>
        </w:rPr>
      </w:pPr>
    </w:p>
    <w:p w:rsidR="00FE1C68" w:rsidRPr="002F5C86" w:rsidRDefault="00836E6A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2.</w:t>
      </w:r>
      <w:proofErr w:type="gramEnd"/>
      <w:r w:rsidRPr="002F5C86">
        <w:rPr>
          <w:sz w:val="28"/>
          <w:szCs w:val="28"/>
        </w:rPr>
        <w:t xml:space="preserve"> Read and tick </w:t>
      </w:r>
      <w:r w:rsidRPr="002F5C86">
        <w:rPr>
          <w:noProof/>
          <w:sz w:val="28"/>
          <w:szCs w:val="28"/>
        </w:rPr>
        <w:drawing>
          <wp:inline distT="0" distB="0" distL="0" distR="0" wp14:anchorId="2218DD4F" wp14:editId="2EEED892">
            <wp:extent cx="190500" cy="19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F5C86">
        <w:rPr>
          <w:sz w:val="28"/>
          <w:szCs w:val="28"/>
        </w:rPr>
        <w:t xml:space="preserve"> or </w:t>
      </w:r>
      <w:proofErr w:type="gramStart"/>
      <w:r w:rsidRPr="002F5C86">
        <w:rPr>
          <w:sz w:val="28"/>
          <w:szCs w:val="28"/>
        </w:rPr>
        <w:t xml:space="preserve">cross </w:t>
      </w:r>
      <w:proofErr w:type="gramEnd"/>
      <w:r w:rsidRPr="002F5C86">
        <w:rPr>
          <w:noProof/>
          <w:sz w:val="28"/>
          <w:szCs w:val="28"/>
        </w:rPr>
        <w:drawing>
          <wp:inline distT="0" distB="0" distL="0" distR="0" wp14:anchorId="1BF72DB6" wp14:editId="74A15C55">
            <wp:extent cx="190500" cy="19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F5C86">
        <w:rPr>
          <w:sz w:val="28"/>
          <w:szCs w:val="28"/>
        </w:rPr>
        <w:t>. There are two examples.</w:t>
      </w:r>
    </w:p>
    <w:p w:rsidR="00FE1C68" w:rsidRPr="002F5C86" w:rsidRDefault="002F5C86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836E6A" w:rsidRPr="002F5C86">
        <w:rPr>
          <w:sz w:val="28"/>
          <w:szCs w:val="28"/>
        </w:rPr>
        <w:t> 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517"/>
        <w:gridCol w:w="278"/>
        <w:gridCol w:w="4503"/>
        <w:gridCol w:w="278"/>
      </w:tblGrid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23"/>
              <w:gridCol w:w="2478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1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Goodbye, Mr Brown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D601213" wp14:editId="19A26402">
                        <wp:extent cx="1436538" cy="876300"/>
                        <wp:effectExtent l="0" t="0" r="0" b="0"/>
                        <wp:docPr id="1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5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5E35302" wp14:editId="7CF422A1">
                        <wp:extent cx="190500" cy="190500"/>
                        <wp:effectExtent l="0" t="0" r="0" b="0"/>
                        <wp:docPr id="1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09"/>
              <w:gridCol w:w="2478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2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Good morning, Mr Brown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CE16F74" wp14:editId="2F7D7D73">
                        <wp:extent cx="1436538" cy="876300"/>
                        <wp:effectExtent l="0" t="0" r="0" b="0"/>
                        <wp:docPr id="1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6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C42631D" wp14:editId="19E15489">
                        <wp:extent cx="190500" cy="190500"/>
                        <wp:effectExtent l="0" t="0" r="0" b="0"/>
                        <wp:docPr id="1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27"/>
              <w:gridCol w:w="2474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lastRenderedPageBreak/>
                    <w:t>3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Good evening, Mr. Brown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474CF21" wp14:editId="403B0A24">
                        <wp:extent cx="1434256" cy="876300"/>
                        <wp:effectExtent l="0" t="0" r="0" b="0"/>
                        <wp:docPr id="1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6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4256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400E94F" wp14:editId="22035A90">
                        <wp:extent cx="190500" cy="190500"/>
                        <wp:effectExtent l="0" t="0" r="0" b="0"/>
                        <wp:docPr id="2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09"/>
              <w:gridCol w:w="2478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4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Good night, Jane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5B5F823" wp14:editId="60FD4EE6">
                        <wp:extent cx="1436538" cy="876300"/>
                        <wp:effectExtent l="0" t="0" r="0" b="0"/>
                        <wp:docPr id="2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64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0C8B4E1" wp14:editId="5ED00815">
                        <wp:extent cx="190500" cy="190500"/>
                        <wp:effectExtent l="0" t="0" r="0" b="0"/>
                        <wp:docPr id="2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  <w:tr w:rsidR="00FE1C68" w:rsidRPr="002F5C86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27"/>
              <w:gridCol w:w="2474"/>
            </w:tblGrid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5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Bye, see you again.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DD300A4" wp14:editId="52CC8CD0">
                        <wp:extent cx="1434256" cy="876300"/>
                        <wp:effectExtent l="0" t="0" r="0" b="0"/>
                        <wp:docPr id="2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1/media/image66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4256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C68" w:rsidRPr="002F5C86">
              <w:tc>
                <w:tcPr>
                  <w:tcW w:w="0" w:type="auto"/>
                </w:tcPr>
                <w:p w:rsidR="00FE1C68" w:rsidRPr="002F5C86" w:rsidRDefault="00836E6A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FE1C68" w:rsidRPr="002F5C86" w:rsidRDefault="00836E6A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C42DD82" wp14:editId="7C3884D0">
                        <wp:extent cx="190500" cy="190500"/>
                        <wp:effectExtent l="0" t="0" r="0" b="0"/>
                        <wp:docPr id="2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181DE9" w:rsidRPr="002F5C86" w:rsidRDefault="00181DE9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</w:tbl>
    <w:p w:rsidR="00FE1C68" w:rsidRPr="002F5C86" w:rsidRDefault="00FE1C68">
      <w:pPr>
        <w:pStyle w:val="Compact"/>
        <w:rPr>
          <w:sz w:val="28"/>
          <w:szCs w:val="28"/>
        </w:rPr>
      </w:pPr>
    </w:p>
    <w:p w:rsidR="00FE1C68" w:rsidRPr="002F5C86" w:rsidRDefault="00836E6A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6.</w:t>
      </w:r>
      <w:proofErr w:type="gramEnd"/>
      <w:r w:rsidRPr="002F5C86">
        <w:rPr>
          <w:sz w:val="28"/>
          <w:szCs w:val="28"/>
        </w:rPr>
        <w:t xml:space="preserve"> Read and number the sentences in the correct order. The conversation begins with 0.</w:t>
      </w:r>
    </w:p>
    <w:p w:rsidR="00FE1C68" w:rsidRPr="002F5C86" w:rsidRDefault="00836E6A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7"/>
        <w:gridCol w:w="442"/>
        <w:gridCol w:w="8657"/>
      </w:tblGrid>
      <w:tr w:rsidR="00FE1C68" w:rsidRPr="002F5C86"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0.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A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Bob:</w:t>
            </w:r>
            <w:r w:rsidRPr="002F5C86">
              <w:rPr>
                <w:sz w:val="28"/>
                <w:szCs w:val="28"/>
              </w:rPr>
              <w:t xml:space="preserve"> Good afternoon, Miss Hien. I’m Bob. I’m a new pupil.</w:t>
            </w:r>
          </w:p>
        </w:tc>
      </w:tr>
      <w:tr w:rsidR="00FE1C68" w:rsidRPr="002F5C86"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B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Miss Hien:</w:t>
            </w:r>
            <w:r w:rsidRPr="002F5C86">
              <w:rPr>
                <w:sz w:val="28"/>
                <w:szCs w:val="28"/>
              </w:rPr>
              <w:t xml:space="preserve"> Bye. See you later.</w:t>
            </w:r>
          </w:p>
        </w:tc>
      </w:tr>
      <w:tr w:rsidR="00FE1C68" w:rsidRPr="002F5C86"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C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Miss Hien:</w:t>
            </w:r>
            <w:r w:rsidRPr="002F5C86">
              <w:rPr>
                <w:sz w:val="28"/>
                <w:szCs w:val="28"/>
              </w:rPr>
              <w:t xml:space="preserve"> Nice to meet you, Bob. How do you spell your name?</w:t>
            </w:r>
          </w:p>
        </w:tc>
      </w:tr>
      <w:tr w:rsidR="00FE1C68" w:rsidRPr="002F5C86"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D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Bob:</w:t>
            </w:r>
            <w:r w:rsidRPr="002F5C86">
              <w:rPr>
                <w:sz w:val="28"/>
                <w:szCs w:val="28"/>
              </w:rPr>
              <w:t xml:space="preserve"> I’m very well, thank you. Goodbye, Miss Hien.</w:t>
            </w:r>
          </w:p>
        </w:tc>
      </w:tr>
      <w:tr w:rsidR="00FE1C68" w:rsidRPr="002F5C86"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E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Miss Hien:</w:t>
            </w:r>
            <w:r w:rsidRPr="002F5C86">
              <w:rPr>
                <w:sz w:val="28"/>
                <w:szCs w:val="28"/>
              </w:rPr>
              <w:t xml:space="preserve"> I’m fine, thanks. And you?</w:t>
            </w:r>
          </w:p>
        </w:tc>
      </w:tr>
      <w:tr w:rsidR="00FE1C68" w:rsidRPr="002F5C86">
        <w:tc>
          <w:tcPr>
            <w:tcW w:w="0" w:type="auto"/>
          </w:tcPr>
          <w:p w:rsidR="00FE1C68" w:rsidRPr="002F5C86" w:rsidRDefault="00836E6A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F</w:t>
            </w:r>
          </w:p>
        </w:tc>
        <w:tc>
          <w:tcPr>
            <w:tcW w:w="0" w:type="auto"/>
          </w:tcPr>
          <w:p w:rsidR="00FE1C68" w:rsidRPr="002F5C86" w:rsidRDefault="00836E6A">
            <w:pPr>
              <w:rPr>
                <w:sz w:val="28"/>
                <w:szCs w:val="28"/>
              </w:rPr>
            </w:pPr>
            <w:r w:rsidRPr="002F5C86">
              <w:rPr>
                <w:b/>
                <w:i/>
                <w:sz w:val="28"/>
                <w:szCs w:val="28"/>
              </w:rPr>
              <w:t>Bob:</w:t>
            </w:r>
            <w:r w:rsidRPr="002F5C86">
              <w:rPr>
                <w:sz w:val="28"/>
                <w:szCs w:val="28"/>
              </w:rPr>
              <w:t xml:space="preserve"> Bob, B-O-B. I’m from England. How are you today, Miss Hien?</w:t>
            </w:r>
          </w:p>
        </w:tc>
      </w:tr>
    </w:tbl>
    <w:p w:rsidR="00FE1C68" w:rsidRPr="002F5C86" w:rsidRDefault="00836E6A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– The end –</w:t>
      </w:r>
    </w:p>
    <w:p w:rsidR="008A414A" w:rsidRPr="002F5C86" w:rsidRDefault="008A414A">
      <w:pPr>
        <w:pStyle w:val="BodyText"/>
        <w:rPr>
          <w:sz w:val="28"/>
          <w:szCs w:val="28"/>
        </w:rPr>
      </w:pPr>
    </w:p>
    <w:p w:rsidR="008A414A" w:rsidRPr="002F5C86" w:rsidRDefault="008A414A" w:rsidP="008A414A">
      <w:pPr>
        <w:pStyle w:val="BodyText"/>
        <w:rPr>
          <w:b/>
          <w:sz w:val="28"/>
          <w:szCs w:val="28"/>
          <w:u w:val="single"/>
        </w:rPr>
      </w:pPr>
      <w:proofErr w:type="spellStart"/>
      <w:r w:rsidRPr="002F5C86">
        <w:rPr>
          <w:b/>
          <w:sz w:val="28"/>
          <w:szCs w:val="28"/>
          <w:u w:val="single"/>
        </w:rPr>
        <w:t>Đề</w:t>
      </w:r>
      <w:proofErr w:type="spellEnd"/>
      <w:r w:rsidRPr="002F5C86">
        <w:rPr>
          <w:b/>
          <w:sz w:val="28"/>
          <w:szCs w:val="28"/>
          <w:u w:val="single"/>
        </w:rPr>
        <w:t xml:space="preserve"> 2: 17/03/2020</w:t>
      </w:r>
    </w:p>
    <w:p w:rsidR="008A414A" w:rsidRPr="002F5C86" w:rsidRDefault="008A414A" w:rsidP="008A414A">
      <w:pPr>
        <w:pStyle w:val="BodyText"/>
        <w:numPr>
          <w:ilvl w:val="0"/>
          <w:numId w:val="8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t>Viết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ự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ủa</w:t>
      </w:r>
      <w:proofErr w:type="spellEnd"/>
      <w:r w:rsidRPr="002F5C86">
        <w:rPr>
          <w:sz w:val="28"/>
          <w:szCs w:val="28"/>
        </w:rPr>
        <w:t xml:space="preserve"> Unit 1: </w:t>
      </w:r>
      <w:r w:rsidRPr="002F5C86">
        <w:rPr>
          <w:i/>
          <w:sz w:val="28"/>
          <w:szCs w:val="28"/>
        </w:rPr>
        <w:t xml:space="preserve">morning, afternoon, evening, night, tomorrow, later, again, see, meet, Viet Nam, England </w:t>
      </w:r>
      <w:r w:rsidRPr="002F5C86">
        <w:rPr>
          <w:sz w:val="28"/>
          <w:szCs w:val="28"/>
        </w:rPr>
        <w:t xml:space="preserve">( </w:t>
      </w:r>
      <w:proofErr w:type="spellStart"/>
      <w:r w:rsidRPr="002F5C86">
        <w:rPr>
          <w:sz w:val="28"/>
          <w:szCs w:val="28"/>
        </w:rPr>
        <w:t>mỗ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2 </w:t>
      </w:r>
      <w:proofErr w:type="spellStart"/>
      <w:r w:rsidRPr="002F5C86">
        <w:rPr>
          <w:sz w:val="28"/>
          <w:szCs w:val="28"/>
        </w:rPr>
        <w:t>dòng</w:t>
      </w:r>
      <w:proofErr w:type="spellEnd"/>
      <w:r w:rsidRPr="002F5C86">
        <w:rPr>
          <w:sz w:val="28"/>
          <w:szCs w:val="28"/>
        </w:rPr>
        <w:t>)</w:t>
      </w:r>
    </w:p>
    <w:p w:rsidR="008A414A" w:rsidRPr="002F5C86" w:rsidRDefault="008A414A" w:rsidP="008A414A">
      <w:pPr>
        <w:pStyle w:val="BodyText"/>
        <w:numPr>
          <w:ilvl w:val="0"/>
          <w:numId w:val="8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lastRenderedPageBreak/>
        <w:t>Thự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ành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hào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ỏ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proofErr w:type="gramStart"/>
      <w:r w:rsidRPr="002F5C86">
        <w:rPr>
          <w:sz w:val="28"/>
          <w:szCs w:val="28"/>
        </w:rPr>
        <w:t>theo</w:t>
      </w:r>
      <w:proofErr w:type="spellEnd"/>
      <w:proofErr w:type="gram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buổ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à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hào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ạm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biệt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ớ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hành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iên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gia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đình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mình</w:t>
      </w:r>
      <w:proofErr w:type="spellEnd"/>
      <w:r w:rsidRPr="002F5C86">
        <w:rPr>
          <w:sz w:val="28"/>
          <w:szCs w:val="28"/>
        </w:rPr>
        <w:t>.</w:t>
      </w:r>
    </w:p>
    <w:p w:rsidR="008A414A" w:rsidRPr="002F5C86" w:rsidRDefault="008A414A" w:rsidP="008A414A">
      <w:pPr>
        <w:pStyle w:val="BodyText"/>
        <w:ind w:left="720"/>
        <w:rPr>
          <w:sz w:val="28"/>
          <w:szCs w:val="28"/>
        </w:rPr>
      </w:pPr>
    </w:p>
    <w:p w:rsidR="008A414A" w:rsidRPr="002F5C86" w:rsidRDefault="008A414A" w:rsidP="008A414A">
      <w:pPr>
        <w:pStyle w:val="BodyText"/>
        <w:rPr>
          <w:sz w:val="28"/>
          <w:szCs w:val="28"/>
        </w:rPr>
      </w:pPr>
      <w:proofErr w:type="spellStart"/>
      <w:r w:rsidRPr="002F5C86">
        <w:rPr>
          <w:b/>
          <w:sz w:val="28"/>
          <w:szCs w:val="28"/>
          <w:u w:val="single"/>
        </w:rPr>
        <w:t>Đề</w:t>
      </w:r>
      <w:proofErr w:type="spellEnd"/>
      <w:r w:rsidRPr="002F5C86">
        <w:rPr>
          <w:b/>
          <w:sz w:val="28"/>
          <w:szCs w:val="28"/>
          <w:u w:val="single"/>
        </w:rPr>
        <w:t xml:space="preserve"> 3: 18/03/2020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1.</w:t>
      </w:r>
      <w:proofErr w:type="gramEnd"/>
      <w:r w:rsidRPr="002F5C86">
        <w:rPr>
          <w:sz w:val="28"/>
          <w:szCs w:val="28"/>
        </w:rPr>
        <w:t xml:space="preserve"> Look and write. There is one example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69"/>
        <w:gridCol w:w="1458"/>
        <w:gridCol w:w="4049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proofErr w:type="spellStart"/>
            <w:r w:rsidRPr="002F5C86">
              <w:rPr>
                <w:i/>
                <w:sz w:val="28"/>
                <w:szCs w:val="28"/>
              </w:rPr>
              <w:t>avitnem</w:t>
            </w:r>
            <w:proofErr w:type="spellEnd"/>
            <w:r w:rsidRPr="002F5C86">
              <w:rPr>
                <w:i/>
                <w:sz w:val="28"/>
                <w:szCs w:val="28"/>
              </w:rPr>
              <w:t xml:space="preserve"> →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V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i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e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t 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N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a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m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noProof/>
                <w:sz w:val="28"/>
                <w:szCs w:val="28"/>
              </w:rPr>
              <w:drawing>
                <wp:inline distT="0" distB="0" distL="0" distR="0" wp14:anchorId="1F4C0F6F" wp14:editId="43F8D025">
                  <wp:extent cx="1436538" cy="8763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1/u2/media/image4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6538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75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1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tasrualai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B55E579" wp14:editId="6951181D">
                        <wp:extent cx="1436538" cy="876300"/>
                        <wp:effectExtent l="0" t="0" r="0" b="0"/>
                        <wp:docPr id="2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4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55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2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lmsaayia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7170379" wp14:editId="78ED2B38">
                        <wp:extent cx="1436538" cy="876300"/>
                        <wp:effectExtent l="0" t="0" r="0" b="0"/>
                        <wp:docPr id="2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5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75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3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negdaln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DA0039F" wp14:editId="3EB7C367">
                        <wp:extent cx="1436538" cy="876300"/>
                        <wp:effectExtent l="0" t="0" r="0" b="0"/>
                        <wp:docPr id="3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5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55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4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eiamrac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AD01BB0" wp14:editId="0CC2FD8A">
                        <wp:extent cx="1436538" cy="876300"/>
                        <wp:effectExtent l="0" t="0" r="0" b="0"/>
                        <wp:docPr id="3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5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11"/>
              <w:gridCol w:w="2542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5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napja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F855F5D" wp14:editId="2AA85086">
                        <wp:extent cx="1436538" cy="876300"/>
                        <wp:effectExtent l="0" t="0" r="0" b="0"/>
                        <wp:docPr id="3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53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</w:tbl>
    <w:p w:rsidR="00882171" w:rsidRPr="002F5C86" w:rsidRDefault="00882171" w:rsidP="00882171">
      <w:pPr>
        <w:pStyle w:val="Compac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2.</w:t>
      </w:r>
      <w:proofErr w:type="gramEnd"/>
      <w:r w:rsidRPr="002F5C86">
        <w:rPr>
          <w:sz w:val="28"/>
          <w:szCs w:val="28"/>
        </w:rPr>
        <w:t xml:space="preserve"> Read and tick </w:t>
      </w:r>
      <w:r w:rsidRPr="002F5C86">
        <w:rPr>
          <w:noProof/>
          <w:sz w:val="28"/>
          <w:szCs w:val="28"/>
        </w:rPr>
        <w:drawing>
          <wp:inline distT="0" distB="0" distL="0" distR="0" wp14:anchorId="1625E113" wp14:editId="463858D0">
            <wp:extent cx="190500" cy="19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tic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F5C86">
        <w:rPr>
          <w:sz w:val="28"/>
          <w:szCs w:val="28"/>
        </w:rPr>
        <w:t xml:space="preserve"> or </w:t>
      </w:r>
      <w:proofErr w:type="gramStart"/>
      <w:r w:rsidRPr="002F5C86">
        <w:rPr>
          <w:sz w:val="28"/>
          <w:szCs w:val="28"/>
        </w:rPr>
        <w:t xml:space="preserve">cross </w:t>
      </w:r>
      <w:proofErr w:type="gramEnd"/>
      <w:r w:rsidRPr="002F5C86">
        <w:rPr>
          <w:noProof/>
          <w:sz w:val="28"/>
          <w:szCs w:val="28"/>
        </w:rPr>
        <w:drawing>
          <wp:inline distT="0" distB="0" distL="0" distR="0" wp14:anchorId="7AB40544" wp14:editId="673AFC82">
            <wp:extent cx="190500" cy="19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.sachmem.vn/public/sm-quizz/icons/checkbox-cros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F5C86">
        <w:rPr>
          <w:sz w:val="28"/>
          <w:szCs w:val="28"/>
        </w:rPr>
        <w:t>. There are two examples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510"/>
        <w:gridCol w:w="278"/>
        <w:gridCol w:w="4510"/>
        <w:gridCol w:w="278"/>
      </w:tblGrid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16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1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They’re from Japan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CF5FC57" wp14:editId="63DE6BC5">
                        <wp:extent cx="1436538" cy="876300"/>
                        <wp:effectExtent l="0" t="0" r="0" b="0"/>
                        <wp:docPr id="3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58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lastRenderedPageBreak/>
                    <w:t> 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6D9606C" wp14:editId="3C54F2BD">
                        <wp:extent cx="190500" cy="190500"/>
                        <wp:effectExtent l="0" t="0" r="0" b="0"/>
                        <wp:docPr id="3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lastRenderedPageBreak/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22"/>
              <w:gridCol w:w="2472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2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They’re Malaysian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1F11EE5" wp14:editId="3A3AEFB0">
                        <wp:extent cx="1433115" cy="876300"/>
                        <wp:effectExtent l="0" t="0" r="0" b="0"/>
                        <wp:docPr id="3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6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3115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lastRenderedPageBreak/>
                    <w:t> 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020A0B22" wp14:editId="5659C2CF">
                        <wp:extent cx="190500" cy="190500"/>
                        <wp:effectExtent l="0" t="0" r="0" b="0"/>
                        <wp:docPr id="3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lastRenderedPageBreak/>
              <w:t> </w:t>
            </w: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16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lastRenderedPageBreak/>
                    <w:t>3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He’s from England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C936687" wp14:editId="4DD12607">
                        <wp:extent cx="1436538" cy="876300"/>
                        <wp:effectExtent l="0" t="0" r="0" b="0"/>
                        <wp:docPr id="3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6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BACC457" wp14:editId="5DF529BA">
                        <wp:extent cx="190500" cy="190500"/>
                        <wp:effectExtent l="0" t="0" r="0" b="0"/>
                        <wp:docPr id="4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16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4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They’re Japanese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14EA29C" wp14:editId="60C0EC93">
                        <wp:extent cx="1436538" cy="876300"/>
                        <wp:effectExtent l="0" t="0" r="0" b="0"/>
                        <wp:docPr id="4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64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4409C31" wp14:editId="1DB4E702">
                        <wp:extent cx="190500" cy="190500"/>
                        <wp:effectExtent l="0" t="0" r="0" b="0"/>
                        <wp:docPr id="42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816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5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They’re from England.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00EFE16" wp14:editId="1A365AFA">
                        <wp:extent cx="1436538" cy="876300"/>
                        <wp:effectExtent l="0" t="0" r="0" b="0"/>
                        <wp:docPr id="43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2/media/image66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pStyle w:val="Compact"/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> </w:t>
                  </w: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24CD926" wp14:editId="493366B6">
                        <wp:extent cx="190500" cy="190500"/>
                        <wp:effectExtent l="0" t="0" r="0" b="0"/>
                        <wp:docPr id="44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s.sachmem.vn/public/sm-quizz/icons/checkbox-defaul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</w:tbl>
    <w:p w:rsidR="00882171" w:rsidRPr="002F5C86" w:rsidRDefault="00882171" w:rsidP="00882171">
      <w:pPr>
        <w:pStyle w:val="Compac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5.</w:t>
      </w:r>
      <w:proofErr w:type="gramEnd"/>
      <w:r w:rsidRPr="002F5C86">
        <w:rPr>
          <w:sz w:val="28"/>
          <w:szCs w:val="28"/>
        </w:rPr>
        <w:t xml:space="preserve"> Read and write YES or NO. There is one example (0)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Hi. My name’s Akiko. I live in Tokyo, Japan. I’m a student at Sunflower Primary School. I’m in Grade 4A. I have many friends. Tony is one of my best friends. We are in the same class. Tony is Australian. He is from Sydney. We like playing basketball after school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576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0. Akiko is Japanese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1. She is Tony’s best friend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2. Her school is in Sydney, Australia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3. Tony and Akiko are American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4. They are in Grade 4A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5. He likes playing football with Akiko after school.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882171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0.</w:t>
            </w:r>
            <w:r w:rsidRPr="002F5C86">
              <w:rPr>
                <w:b/>
                <w:sz w:val="28"/>
                <w:szCs w:val="28"/>
              </w:rPr>
              <w:t>YES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lastRenderedPageBreak/>
              <w:t>1.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2.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3.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4.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5.______</w:t>
            </w:r>
          </w:p>
        </w:tc>
      </w:tr>
    </w:tbl>
    <w:p w:rsidR="00882171" w:rsidRPr="002F5C86" w:rsidRDefault="00882171" w:rsidP="00882171">
      <w:pPr>
        <w:pStyle w:val="Compact"/>
        <w:rPr>
          <w:sz w:val="28"/>
          <w:szCs w:val="28"/>
        </w:rPr>
      </w:pPr>
      <w:r w:rsidRPr="002F5C86">
        <w:rPr>
          <w:sz w:val="28"/>
          <w:szCs w:val="28"/>
        </w:rPr>
        <w:t> 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– The end –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b/>
          <w:sz w:val="28"/>
          <w:szCs w:val="28"/>
          <w:u w:val="single"/>
        </w:rPr>
      </w:pPr>
      <w:proofErr w:type="spellStart"/>
      <w:r w:rsidRPr="002F5C86">
        <w:rPr>
          <w:b/>
          <w:sz w:val="28"/>
          <w:szCs w:val="28"/>
          <w:u w:val="single"/>
        </w:rPr>
        <w:t>Đề</w:t>
      </w:r>
      <w:proofErr w:type="spellEnd"/>
      <w:r w:rsidRPr="002F5C86">
        <w:rPr>
          <w:b/>
          <w:sz w:val="28"/>
          <w:szCs w:val="28"/>
          <w:u w:val="single"/>
        </w:rPr>
        <w:t xml:space="preserve"> 4: 19/03/2020</w:t>
      </w:r>
    </w:p>
    <w:p w:rsidR="00882171" w:rsidRPr="002F5C86" w:rsidRDefault="00882171" w:rsidP="00882171">
      <w:pPr>
        <w:pStyle w:val="BodyText"/>
        <w:numPr>
          <w:ilvl w:val="0"/>
          <w:numId w:val="9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t>Viết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ự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ủa</w:t>
      </w:r>
      <w:proofErr w:type="spellEnd"/>
      <w:r w:rsidRPr="002F5C86">
        <w:rPr>
          <w:sz w:val="28"/>
          <w:szCs w:val="28"/>
        </w:rPr>
        <w:t xml:space="preserve"> Unit 2: </w:t>
      </w:r>
      <w:r w:rsidRPr="002F5C86">
        <w:rPr>
          <w:i/>
          <w:sz w:val="28"/>
          <w:szCs w:val="28"/>
        </w:rPr>
        <w:t xml:space="preserve">America, American, Australia, Australian, England, English, Japan, Japanese, Malaysia, Malaysian, Viet Nam, Vietnamese </w:t>
      </w:r>
      <w:r w:rsidRPr="002F5C86">
        <w:rPr>
          <w:sz w:val="28"/>
          <w:szCs w:val="28"/>
        </w:rPr>
        <w:t xml:space="preserve">( </w:t>
      </w:r>
      <w:proofErr w:type="spellStart"/>
      <w:r w:rsidRPr="002F5C86">
        <w:rPr>
          <w:sz w:val="28"/>
          <w:szCs w:val="28"/>
        </w:rPr>
        <w:t>mỗ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2 </w:t>
      </w:r>
      <w:proofErr w:type="spellStart"/>
      <w:r w:rsidRPr="002F5C86">
        <w:rPr>
          <w:sz w:val="28"/>
          <w:szCs w:val="28"/>
        </w:rPr>
        <w:t>dòng</w:t>
      </w:r>
      <w:proofErr w:type="spellEnd"/>
      <w:r w:rsidRPr="002F5C86">
        <w:rPr>
          <w:sz w:val="28"/>
          <w:szCs w:val="28"/>
        </w:rPr>
        <w:t>)</w:t>
      </w:r>
    </w:p>
    <w:p w:rsidR="00882171" w:rsidRPr="002F5C86" w:rsidRDefault="00882171" w:rsidP="00882171">
      <w:pPr>
        <w:pStyle w:val="BodyText"/>
        <w:numPr>
          <w:ilvl w:val="0"/>
          <w:numId w:val="9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t>Thự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ành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ỏ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à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rả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lờ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ề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nướ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à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Quố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ịch</w:t>
      </w:r>
      <w:proofErr w:type="spellEnd"/>
      <w:r w:rsidRPr="002F5C86">
        <w:rPr>
          <w:sz w:val="28"/>
          <w:szCs w:val="28"/>
        </w:rPr>
        <w:t>.</w:t>
      </w:r>
    </w:p>
    <w:p w:rsidR="00882171" w:rsidRPr="002F5C86" w:rsidRDefault="00882171" w:rsidP="00882171">
      <w:pPr>
        <w:pStyle w:val="BodyText"/>
        <w:ind w:left="360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b/>
          <w:sz w:val="28"/>
          <w:szCs w:val="28"/>
          <w:u w:val="single"/>
        </w:rPr>
      </w:pPr>
      <w:proofErr w:type="spellStart"/>
      <w:r w:rsidRPr="002F5C86">
        <w:rPr>
          <w:b/>
          <w:sz w:val="28"/>
          <w:szCs w:val="28"/>
          <w:u w:val="single"/>
        </w:rPr>
        <w:t>Đề</w:t>
      </w:r>
      <w:proofErr w:type="spellEnd"/>
      <w:r w:rsidRPr="002F5C86">
        <w:rPr>
          <w:b/>
          <w:sz w:val="28"/>
          <w:szCs w:val="28"/>
          <w:u w:val="single"/>
        </w:rPr>
        <w:t xml:space="preserve"> 5: 20/03/2020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1.</w:t>
      </w:r>
      <w:proofErr w:type="gramEnd"/>
      <w:r w:rsidRPr="002F5C86">
        <w:rPr>
          <w:sz w:val="28"/>
          <w:szCs w:val="28"/>
        </w:rPr>
        <w:t xml:space="preserve"> Look and write. There is one example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18"/>
        <w:gridCol w:w="1268"/>
        <w:gridCol w:w="4290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i/>
                <w:sz w:val="28"/>
                <w:szCs w:val="28"/>
              </w:rPr>
              <w:t>Example: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proofErr w:type="spellStart"/>
            <w:r w:rsidRPr="002F5C86">
              <w:rPr>
                <w:i/>
                <w:sz w:val="28"/>
                <w:szCs w:val="28"/>
              </w:rPr>
              <w:t>nomyad</w:t>
            </w:r>
            <w:proofErr w:type="spellEnd"/>
            <w:r w:rsidRPr="002F5C86">
              <w:rPr>
                <w:i/>
                <w:sz w:val="28"/>
                <w:szCs w:val="28"/>
              </w:rPr>
              <w:t xml:space="preserve"> →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M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o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n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d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a</w:t>
            </w:r>
            <w:r w:rsidRPr="002F5C86">
              <w:rPr>
                <w:sz w:val="28"/>
                <w:szCs w:val="28"/>
              </w:rPr>
              <w:t xml:space="preserve"> </w:t>
            </w:r>
            <w:r w:rsidRPr="002F5C86">
              <w:rPr>
                <w:i/>
                <w:sz w:val="28"/>
                <w:szCs w:val="28"/>
              </w:rPr>
              <w:t>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noProof/>
                <w:sz w:val="28"/>
                <w:szCs w:val="28"/>
              </w:rPr>
              <w:drawing>
                <wp:inline distT="0" distB="0" distL="0" distR="0" wp14:anchorId="53F84123" wp14:editId="75E7C091">
                  <wp:extent cx="1431974" cy="8763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kiemtra.sachmem.vn/images/ta41/u3/media/image4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1974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28"/>
              <w:gridCol w:w="2474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1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aydrtasu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6D3673F" wp14:editId="072CBD5F">
                        <wp:extent cx="1434256" cy="876300"/>
                        <wp:effectExtent l="0" t="0" r="0" b="0"/>
                        <wp:docPr id="46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3/media/image49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4256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98"/>
              <w:gridCol w:w="2476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2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dewsenayd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5A69A50D" wp14:editId="21EDBEC3">
                        <wp:extent cx="1435397" cy="876300"/>
                        <wp:effectExtent l="0" t="0" r="0" b="0"/>
                        <wp:docPr id="4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3/media/image50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5397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28"/>
              <w:gridCol w:w="2474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lastRenderedPageBreak/>
                    <w:t xml:space="preserve">3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ridfya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8BC0CEA" wp14:editId="21485130">
                        <wp:extent cx="1434256" cy="876300"/>
                        <wp:effectExtent l="0" t="0" r="0" b="0"/>
                        <wp:docPr id="48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3/media/image51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4256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587"/>
              <w:gridCol w:w="2487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4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esaytud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6E5F72A8" wp14:editId="5EBE772A">
                        <wp:extent cx="1442243" cy="876300"/>
                        <wp:effectExtent l="0" t="0" r="0" b="0"/>
                        <wp:docPr id="4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3/media/image52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42243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</w:tr>
      <w:tr w:rsidR="00882171" w:rsidRPr="002F5C86" w:rsidTr="007B753F">
        <w:tc>
          <w:tcPr>
            <w:tcW w:w="0" w:type="auto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324"/>
              <w:gridCol w:w="2478"/>
            </w:tblGrid>
            <w:tr w:rsidR="00882171" w:rsidRPr="002F5C86" w:rsidTr="007B753F"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sz w:val="28"/>
                      <w:szCs w:val="28"/>
                    </w:rPr>
                    <w:t xml:space="preserve">5. </w:t>
                  </w:r>
                  <w:proofErr w:type="spellStart"/>
                  <w:r w:rsidRPr="002F5C86">
                    <w:rPr>
                      <w:sz w:val="28"/>
                      <w:szCs w:val="28"/>
                    </w:rPr>
                    <w:t>rdsuhtay</w:t>
                  </w:r>
                  <w:proofErr w:type="spellEnd"/>
                  <w:r w:rsidRPr="002F5C86">
                    <w:rPr>
                      <w:sz w:val="28"/>
                      <w:szCs w:val="28"/>
                    </w:rPr>
                    <w:br/>
                    <w:t>→ _ _ _ _ _ _ _ _</w:t>
                  </w:r>
                </w:p>
              </w:tc>
              <w:tc>
                <w:tcPr>
                  <w:tcW w:w="0" w:type="auto"/>
                </w:tcPr>
                <w:p w:rsidR="00882171" w:rsidRPr="002F5C86" w:rsidRDefault="00882171" w:rsidP="007B753F">
                  <w:pPr>
                    <w:rPr>
                      <w:sz w:val="28"/>
                      <w:szCs w:val="28"/>
                    </w:rPr>
                  </w:pPr>
                  <w:r w:rsidRPr="002F5C86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4BEE61E5" wp14:editId="132E6DA7">
                        <wp:extent cx="1436538" cy="876300"/>
                        <wp:effectExtent l="0" t="0" r="0" b="0"/>
                        <wp:docPr id="50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" descr="https://kiemtra.sachmem.vn/images/ta41/u3/media/image53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653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82171" w:rsidRPr="002F5C86" w:rsidRDefault="00882171" w:rsidP="007B753F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</w:tr>
    </w:tbl>
    <w:p w:rsidR="00882171" w:rsidRPr="002F5C86" w:rsidRDefault="00882171" w:rsidP="00882171">
      <w:pPr>
        <w:pStyle w:val="Compac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2.</w:t>
      </w:r>
      <w:proofErr w:type="gramEnd"/>
      <w:r w:rsidRPr="002F5C86">
        <w:rPr>
          <w:sz w:val="28"/>
          <w:szCs w:val="28"/>
        </w:rPr>
        <w:t xml:space="preserve"> Read and complete. There is one example (0)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62"/>
        <w:gridCol w:w="2774"/>
        <w:gridCol w:w="3640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 A. swimming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 B. morning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C. grandparents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 </w:t>
            </w:r>
            <w:r w:rsidRPr="002F5C86">
              <w:rPr>
                <w:b/>
                <w:sz w:val="28"/>
                <w:szCs w:val="28"/>
              </w:rPr>
              <w:t>D. footbal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 E. English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 F. first</w:t>
            </w:r>
          </w:p>
        </w:tc>
      </w:tr>
    </w:tbl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0. I play _</w:t>
      </w:r>
      <w:r w:rsidRPr="002F5C86">
        <w:rPr>
          <w:b/>
          <w:sz w:val="28"/>
          <w:szCs w:val="28"/>
        </w:rPr>
        <w:t>D</w:t>
      </w:r>
      <w:proofErr w:type="gramStart"/>
      <w:r w:rsidRPr="002F5C86">
        <w:rPr>
          <w:b/>
          <w:sz w:val="28"/>
          <w:szCs w:val="28"/>
        </w:rPr>
        <w:t> </w:t>
      </w:r>
      <w:r w:rsidRPr="002F5C86">
        <w:rPr>
          <w:sz w:val="28"/>
          <w:szCs w:val="28"/>
        </w:rPr>
        <w:t xml:space="preserve"> with</w:t>
      </w:r>
      <w:proofErr w:type="gramEnd"/>
      <w:r w:rsidRPr="002F5C86">
        <w:rPr>
          <w:sz w:val="28"/>
          <w:szCs w:val="28"/>
        </w:rPr>
        <w:t xml:space="preserve"> my friends on Saturday afternoon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1. I go _____________ every Sunday morning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2. Do you visit </w:t>
      </w:r>
      <w:proofErr w:type="spellStart"/>
      <w:r w:rsidRPr="002F5C86">
        <w:rPr>
          <w:sz w:val="28"/>
          <w:szCs w:val="28"/>
        </w:rPr>
        <w:t>your</w:t>
      </w:r>
      <w:proofErr w:type="spellEnd"/>
      <w:r w:rsidRPr="002F5C86">
        <w:rPr>
          <w:sz w:val="28"/>
          <w:szCs w:val="28"/>
        </w:rPr>
        <w:t xml:space="preserve"> _____________ at the weekend?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3. We have _____________ on Wednesdays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4. We don’t watch TV in the _____________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5. My birthday is on the _____________ of December.</w:t>
      </w:r>
    </w:p>
    <w:p w:rsidR="00882171" w:rsidRPr="002F5C86" w:rsidRDefault="00882171" w:rsidP="00882171">
      <w:pPr>
        <w:pStyle w:val="Compact"/>
        <w:rPr>
          <w:sz w:val="28"/>
          <w:szCs w:val="28"/>
        </w:rPr>
      </w:pPr>
    </w:p>
    <w:p w:rsidR="00882171" w:rsidRPr="002F5C86" w:rsidRDefault="00882171" w:rsidP="00882171">
      <w:pPr>
        <w:pStyle w:val="BodyText"/>
        <w:rPr>
          <w:sz w:val="28"/>
          <w:szCs w:val="28"/>
        </w:rPr>
      </w:pPr>
      <w:proofErr w:type="gramStart"/>
      <w:r w:rsidRPr="002F5C86">
        <w:rPr>
          <w:sz w:val="28"/>
          <w:szCs w:val="28"/>
        </w:rPr>
        <w:t>Task 3.</w:t>
      </w:r>
      <w:proofErr w:type="gramEnd"/>
      <w:r w:rsidRPr="002F5C86">
        <w:rPr>
          <w:sz w:val="28"/>
          <w:szCs w:val="28"/>
        </w:rPr>
        <w:t xml:space="preserve"> Read and complete the answers. There is one example (0).</w:t>
      </w:r>
    </w:p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 xml:space="preserve">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56"/>
        <w:gridCol w:w="1035"/>
        <w:gridCol w:w="1081"/>
        <w:gridCol w:w="1405"/>
        <w:gridCol w:w="1198"/>
        <w:gridCol w:w="888"/>
        <w:gridCol w:w="1212"/>
        <w:gridCol w:w="1501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Mon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Fri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Saturday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Sunday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Morning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schoo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schoo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schoo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schoo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school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swimming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Visit grandparents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lastRenderedPageBreak/>
              <w:t>Afternoon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Read books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Listen to music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the English Club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Read books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Visit friends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Help parents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Play football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Evening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Play the piano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Watch TV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Read books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Watch TV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Clean my room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Go to the cinema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Watch TV</w:t>
            </w:r>
          </w:p>
        </w:tc>
      </w:tr>
    </w:tbl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 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828"/>
        <w:gridCol w:w="1748"/>
      </w:tblGrid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0. I go to school only in the morning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b/>
                <w:sz w:val="28"/>
                <w:szCs w:val="28"/>
              </w:rPr>
              <w:t>   YES     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1. I don’t read books in the evening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__________ 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2. I help my parents on Saturday afternoon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__________ 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3. I go to the English Club on Wednesday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____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4. I watch TV on Tuesday, Thursday and Saturday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__________</w:t>
            </w:r>
          </w:p>
        </w:tc>
      </w:tr>
      <w:tr w:rsidR="00882171" w:rsidRPr="002F5C86" w:rsidTr="007B753F">
        <w:tc>
          <w:tcPr>
            <w:tcW w:w="0" w:type="auto"/>
          </w:tcPr>
          <w:p w:rsidR="00882171" w:rsidRPr="002F5C86" w:rsidRDefault="00882171" w:rsidP="007B753F">
            <w:pPr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5. I visit my grandparents on Friday afternoon.</w:t>
            </w:r>
          </w:p>
        </w:tc>
        <w:tc>
          <w:tcPr>
            <w:tcW w:w="0" w:type="auto"/>
          </w:tcPr>
          <w:p w:rsidR="00882171" w:rsidRPr="002F5C86" w:rsidRDefault="00882171" w:rsidP="007B753F">
            <w:pPr>
              <w:pStyle w:val="Compact"/>
              <w:rPr>
                <w:sz w:val="28"/>
                <w:szCs w:val="28"/>
              </w:rPr>
            </w:pPr>
            <w:r w:rsidRPr="002F5C86">
              <w:rPr>
                <w:sz w:val="28"/>
                <w:szCs w:val="28"/>
              </w:rPr>
              <w:t> __________</w:t>
            </w:r>
          </w:p>
        </w:tc>
      </w:tr>
    </w:tbl>
    <w:p w:rsidR="00882171" w:rsidRPr="002F5C86" w:rsidRDefault="00882171" w:rsidP="00882171">
      <w:pPr>
        <w:pStyle w:val="BodyText"/>
        <w:rPr>
          <w:sz w:val="28"/>
          <w:szCs w:val="28"/>
        </w:rPr>
      </w:pPr>
      <w:r w:rsidRPr="002F5C86">
        <w:rPr>
          <w:sz w:val="28"/>
          <w:szCs w:val="28"/>
        </w:rPr>
        <w:t>– The end –</w:t>
      </w:r>
    </w:p>
    <w:p w:rsidR="00882171" w:rsidRPr="002F5C86" w:rsidRDefault="002F5C86" w:rsidP="008A414A">
      <w:pPr>
        <w:pStyle w:val="BodyText"/>
        <w:rPr>
          <w:sz w:val="28"/>
          <w:szCs w:val="28"/>
          <w:u w:val="single"/>
        </w:rPr>
      </w:pPr>
      <w:r w:rsidRPr="002F5C86">
        <w:rPr>
          <w:sz w:val="28"/>
          <w:szCs w:val="28"/>
          <w:u w:val="single"/>
        </w:rPr>
        <w:t>MORE:</w:t>
      </w:r>
    </w:p>
    <w:p w:rsidR="009B2A6E" w:rsidRPr="002F5C86" w:rsidRDefault="009B2A6E" w:rsidP="009B2A6E">
      <w:pPr>
        <w:pStyle w:val="BodyText"/>
        <w:numPr>
          <w:ilvl w:val="0"/>
          <w:numId w:val="10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t>Viết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ự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ủa</w:t>
      </w:r>
      <w:proofErr w:type="spellEnd"/>
      <w:r w:rsidRPr="002F5C86">
        <w:rPr>
          <w:sz w:val="28"/>
          <w:szCs w:val="28"/>
        </w:rPr>
        <w:t xml:space="preserve"> Unit 3: </w:t>
      </w:r>
      <w:r w:rsidRPr="002F5C86">
        <w:rPr>
          <w:i/>
          <w:sz w:val="28"/>
          <w:szCs w:val="28"/>
        </w:rPr>
        <w:t>today, Monday -</w:t>
      </w:r>
      <w:r w:rsidRPr="002F5C86">
        <w:rPr>
          <w:i/>
          <w:sz w:val="28"/>
          <w:szCs w:val="28"/>
        </w:rPr>
        <w:sym w:font="Wingdings" w:char="F0E0"/>
      </w:r>
      <w:r w:rsidRPr="002F5C86">
        <w:rPr>
          <w:i/>
          <w:sz w:val="28"/>
          <w:szCs w:val="28"/>
        </w:rPr>
        <w:t xml:space="preserve"> Sunday</w:t>
      </w:r>
      <w:r w:rsidRPr="002F5C86">
        <w:rPr>
          <w:sz w:val="28"/>
          <w:szCs w:val="28"/>
        </w:rPr>
        <w:t xml:space="preserve">( </w:t>
      </w:r>
      <w:proofErr w:type="spellStart"/>
      <w:r w:rsidRPr="002F5C86">
        <w:rPr>
          <w:sz w:val="28"/>
          <w:szCs w:val="28"/>
        </w:rPr>
        <w:t>mỗ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ừ</w:t>
      </w:r>
      <w:proofErr w:type="spellEnd"/>
      <w:r w:rsidRPr="002F5C86">
        <w:rPr>
          <w:sz w:val="28"/>
          <w:szCs w:val="28"/>
        </w:rPr>
        <w:t xml:space="preserve"> 2 </w:t>
      </w:r>
      <w:proofErr w:type="spellStart"/>
      <w:r w:rsidRPr="002F5C86">
        <w:rPr>
          <w:sz w:val="28"/>
          <w:szCs w:val="28"/>
        </w:rPr>
        <w:t>dòng</w:t>
      </w:r>
      <w:proofErr w:type="spellEnd"/>
      <w:r w:rsidRPr="002F5C86">
        <w:rPr>
          <w:sz w:val="28"/>
          <w:szCs w:val="28"/>
        </w:rPr>
        <w:t>)</w:t>
      </w:r>
    </w:p>
    <w:p w:rsidR="009B2A6E" w:rsidRPr="002F5C86" w:rsidRDefault="009B2A6E" w:rsidP="009B2A6E">
      <w:pPr>
        <w:pStyle w:val="BodyText"/>
        <w:numPr>
          <w:ilvl w:val="0"/>
          <w:numId w:val="10"/>
        </w:numPr>
        <w:rPr>
          <w:sz w:val="28"/>
          <w:szCs w:val="28"/>
        </w:rPr>
      </w:pPr>
      <w:proofErr w:type="spellStart"/>
      <w:r w:rsidRPr="002F5C86">
        <w:rPr>
          <w:sz w:val="28"/>
          <w:szCs w:val="28"/>
        </w:rPr>
        <w:t>Thự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ành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ỏ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à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rả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lời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ề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hứ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ro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uần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và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hoạt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độ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rong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các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thứ</w:t>
      </w:r>
      <w:proofErr w:type="spellEnd"/>
      <w:r w:rsidRPr="002F5C86">
        <w:rPr>
          <w:sz w:val="28"/>
          <w:szCs w:val="28"/>
        </w:rPr>
        <w:t xml:space="preserve"> </w:t>
      </w:r>
      <w:proofErr w:type="spellStart"/>
      <w:r w:rsidRPr="002F5C86">
        <w:rPr>
          <w:sz w:val="28"/>
          <w:szCs w:val="28"/>
        </w:rPr>
        <w:t>đó</w:t>
      </w:r>
      <w:proofErr w:type="spellEnd"/>
      <w:r w:rsidRPr="002F5C86">
        <w:rPr>
          <w:sz w:val="28"/>
          <w:szCs w:val="28"/>
        </w:rPr>
        <w:t>.</w:t>
      </w:r>
    </w:p>
    <w:p w:rsidR="00882171" w:rsidRPr="002F5C86" w:rsidRDefault="005A23F2" w:rsidP="008A414A">
      <w:pPr>
        <w:pStyle w:val="BodyText"/>
        <w:rPr>
          <w:sz w:val="28"/>
          <w:szCs w:val="28"/>
        </w:rPr>
      </w:pPr>
      <w:bookmarkStart w:id="0" w:name="_GoBack"/>
      <w:bookmarkEnd w:id="0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21E85" wp14:editId="4B79A829">
                <wp:simplePos x="0" y="0"/>
                <wp:positionH relativeFrom="column">
                  <wp:posOffset>2395220</wp:posOffset>
                </wp:positionH>
                <wp:positionV relativeFrom="paragraph">
                  <wp:posOffset>2049972</wp:posOffset>
                </wp:positionV>
                <wp:extent cx="3741420" cy="467360"/>
                <wp:effectExtent l="0" t="0" r="11430" b="279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1420" cy="467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3F2" w:rsidRPr="00D90A25" w:rsidRDefault="005A23F2" w:rsidP="005A23F2">
                            <w:pPr>
                              <w:rPr>
                                <w:b/>
                                <w:i/>
                              </w:rPr>
                            </w:pP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ác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em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gặp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vướng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mắc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gì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ó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thể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liên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hệ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zalo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cô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90A25">
                              <w:rPr>
                                <w:b/>
                                <w:i/>
                              </w:rPr>
                              <w:t>Thuận</w:t>
                            </w:r>
                            <w:r>
                              <w:rPr>
                                <w:b/>
                                <w:i/>
                              </w:rPr>
                              <w:t>TA</w:t>
                            </w:r>
                            <w:proofErr w:type="spellEnd"/>
                            <w:r w:rsidRPr="00D90A25">
                              <w:rPr>
                                <w:b/>
                                <w:i/>
                              </w:rPr>
                              <w:t xml:space="preserve"> (0978318468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88.6pt;margin-top:161.4pt;width:294.6pt;height: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" fillcolor="white [3201]" strokeweight=".5pt">
                <v:textbox>
                  <w:txbxContent>
                    <w:p w:rsidR="005A23F2" w:rsidRPr="00D90A25" w:rsidRDefault="005A23F2" w:rsidP="005A23F2">
                      <w:pPr>
                        <w:rPr>
                          <w:b/>
                          <w:i/>
                        </w:rPr>
                      </w:pPr>
                      <w:proofErr w:type="spellStart"/>
                      <w:r w:rsidRPr="00D90A25">
                        <w:rPr>
                          <w:b/>
                          <w:i/>
                        </w:rPr>
                        <w:t>Các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em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gặp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vướng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mắc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gì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có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thể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liên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hệ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zalo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cô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</w:t>
                      </w:r>
                      <w:proofErr w:type="spellStart"/>
                      <w:r w:rsidRPr="00D90A25">
                        <w:rPr>
                          <w:b/>
                          <w:i/>
                        </w:rPr>
                        <w:t>Thuận</w:t>
                      </w:r>
                      <w:r>
                        <w:rPr>
                          <w:b/>
                          <w:i/>
                        </w:rPr>
                        <w:t>TA</w:t>
                      </w:r>
                      <w:proofErr w:type="spellEnd"/>
                      <w:r w:rsidRPr="00D90A25">
                        <w:rPr>
                          <w:b/>
                          <w:i/>
                        </w:rPr>
                        <w:t xml:space="preserve"> (0978318468)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82171" w:rsidRPr="002F5C86">
      <w:headerReference w:type="default" r:id="rId39"/>
      <w:footerReference w:type="default" r:id="rId4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6117" w:rsidRDefault="007D6117">
      <w:pPr>
        <w:spacing w:after="0"/>
      </w:pPr>
      <w:r>
        <w:separator/>
      </w:r>
    </w:p>
  </w:endnote>
  <w:endnote w:type="continuationSeparator" w:id="0">
    <w:p w:rsidR="007D6117" w:rsidRDefault="007D6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5C86" w:rsidRDefault="002F5C86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Teacher: </w:t>
    </w:r>
    <w:proofErr w:type="spellStart"/>
    <w:r>
      <w:rPr>
        <w:rFonts w:asciiTheme="majorHAnsi" w:eastAsiaTheme="majorEastAsia" w:hAnsiTheme="majorHAnsi" w:cstheme="majorBidi"/>
      </w:rPr>
      <w:t>Kieu</w:t>
    </w:r>
    <w:proofErr w:type="spellEnd"/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/>
      </w:rPr>
      <w:t>Thi</w:t>
    </w:r>
    <w:proofErr w:type="spellEnd"/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/>
      </w:rPr>
      <w:t>Thuan</w:t>
    </w:r>
    <w:proofErr w:type="spellEnd"/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5A23F2" w:rsidRPr="005A23F2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2F5C86" w:rsidRDefault="002F5C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6117" w:rsidRDefault="007D6117">
      <w:r>
        <w:separator/>
      </w:r>
    </w:p>
  </w:footnote>
  <w:footnote w:type="continuationSeparator" w:id="0">
    <w:p w:rsidR="007D6117" w:rsidRDefault="007D61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14E1314AFB4144DEAA542690CB1083D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2F5C86" w:rsidRDefault="002F5C86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Lớp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4 –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Bài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ôn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tập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cho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HS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nghỉ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phòng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chống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dịch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Covid-19</w:t>
        </w:r>
      </w:p>
    </w:sdtContent>
  </w:sdt>
  <w:p w:rsidR="002F5C86" w:rsidRDefault="002F5C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F72665"/>
    <w:multiLevelType w:val="multilevel"/>
    <w:tmpl w:val="167AA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A663CB1"/>
    <w:multiLevelType w:val="multilevel"/>
    <w:tmpl w:val="E5A20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C18F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E91110"/>
    <w:multiLevelType w:val="hybridMultilevel"/>
    <w:tmpl w:val="E8324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616A7B"/>
    <w:multiLevelType w:val="hybridMultilevel"/>
    <w:tmpl w:val="E8324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EB2F3D"/>
    <w:multiLevelType w:val="hybridMultilevel"/>
    <w:tmpl w:val="E8324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DE03A3"/>
    <w:multiLevelType w:val="multilevel"/>
    <w:tmpl w:val="83B2CA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1DE9"/>
    <w:rsid w:val="002F5C86"/>
    <w:rsid w:val="004E29B3"/>
    <w:rsid w:val="00590D07"/>
    <w:rsid w:val="005A23F2"/>
    <w:rsid w:val="00784D58"/>
    <w:rsid w:val="007D6117"/>
    <w:rsid w:val="00836E6A"/>
    <w:rsid w:val="00882171"/>
    <w:rsid w:val="008A414A"/>
    <w:rsid w:val="008D6863"/>
    <w:rsid w:val="009B2A6E"/>
    <w:rsid w:val="00B86B75"/>
    <w:rsid w:val="00B90B36"/>
    <w:rsid w:val="00BC48D5"/>
    <w:rsid w:val="00C36279"/>
    <w:rsid w:val="00D36111"/>
    <w:rsid w:val="00E315A3"/>
    <w:rsid w:val="00EE3F2D"/>
    <w:rsid w:val="00FE1C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8A41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41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5C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5C86"/>
  </w:style>
  <w:style w:type="paragraph" w:styleId="Footer">
    <w:name w:val="footer"/>
    <w:basedOn w:val="Normal"/>
    <w:link w:val="FooterChar"/>
    <w:uiPriority w:val="99"/>
    <w:rsid w:val="002F5C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5C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8A41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41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5C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5C86"/>
  </w:style>
  <w:style w:type="paragraph" w:styleId="Footer">
    <w:name w:val="footer"/>
    <w:basedOn w:val="Normal"/>
    <w:link w:val="FooterChar"/>
    <w:uiPriority w:val="99"/>
    <w:rsid w:val="002F5C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5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65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42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image" Target="media/image31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Relationship Id="rId43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4E1314AFB4144DEAA542690CB108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436CB-A502-4E5B-BE6D-FCF93DC26A58}"/>
      </w:docPartPr>
      <w:docPartBody>
        <w:p w:rsidR="00FF3C06" w:rsidRDefault="001361E4" w:rsidP="001361E4">
          <w:pPr>
            <w:pStyle w:val="14E1314AFB4144DEAA542690CB1083D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361E4"/>
    <w:rsid w:val="001361E4"/>
    <w:rsid w:val="009446AC"/>
    <w:rsid w:val="00C76938"/>
    <w:rsid w:val="00FF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E1314AFB4144DEAA542690CB1083D2">
    <w:name w:val="14E1314AFB4144DEAA542690CB1083D2"/>
    <w:rsid w:val="001361E4"/>
  </w:style>
  <w:style w:type="paragraph" w:customStyle="1" w:styleId="2F433468C72743529254F0F91DF45388">
    <w:name w:val="2F433468C72743529254F0F91DF45388"/>
    <w:rsid w:val="001361E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E1314AFB4144DEAA542690CB1083D2">
    <w:name w:val="14E1314AFB4144DEAA542690CB1083D2"/>
    <w:rsid w:val="001361E4"/>
  </w:style>
  <w:style w:type="paragraph" w:customStyle="1" w:styleId="2F433468C72743529254F0F91DF45388">
    <w:name w:val="2F433468C72743529254F0F91DF45388"/>
    <w:rsid w:val="001361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ớp 4 - Unit 1 Nice to see you again|READING AND WRITING | Sách Mềm</vt:lpstr>
    </vt:vector>
  </TitlesOfParts>
  <Company/>
  <LinksUpToDate>false</LinksUpToDate>
  <CharactersWithSpaces>4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ớp 4 – Bài ôn tập cho HS nghỉ phòng chống dịch Covid-19</dc:title>
  <dc:creator>PC</dc:creator>
  <cp:lastModifiedBy>Windows User</cp:lastModifiedBy>
  <cp:revision>5</cp:revision>
  <dcterms:created xsi:type="dcterms:W3CDTF">2020-03-17T09:47:00Z</dcterms:created>
  <dcterms:modified xsi:type="dcterms:W3CDTF">2020-03-17T11:38:00Z</dcterms:modified>
</cp:coreProperties>
</file>